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FD8F3" w14:textId="3B9BBE8F" w:rsidR="00332AEE" w:rsidRPr="00E100DB" w:rsidRDefault="00332AEE" w:rsidP="00332AEE">
      <w:r w:rsidRPr="00E100DB">
        <w:t>Lip injections.article.</w:t>
      </w:r>
      <w:r w:rsidRPr="00E100DB">
        <w:t>la fleur</w:t>
      </w:r>
      <w:r w:rsidRPr="00E100DB">
        <w:t>.Mz</w:t>
      </w:r>
    </w:p>
    <w:p w14:paraId="1B72C3FD" w14:textId="77777777" w:rsidR="00332AEE" w:rsidRPr="00E100DB" w:rsidRDefault="00332AEE" w:rsidP="00332AEE">
      <w:r w:rsidRPr="00E100DB">
        <w:t>/lip injections</w:t>
      </w:r>
    </w:p>
    <w:p w14:paraId="1CD56EFE" w14:textId="77777777" w:rsidR="00332AEE" w:rsidRPr="00E100DB" w:rsidRDefault="00332AEE" w:rsidP="00332AEE">
      <w:r w:rsidRPr="00E100DB">
        <w:t>KW lip injections</w:t>
      </w:r>
    </w:p>
    <w:p w14:paraId="430FD4F3" w14:textId="77777777" w:rsidR="00332AEE" w:rsidRPr="00E100DB" w:rsidRDefault="00332AEE" w:rsidP="00332AEE">
      <w:r w:rsidRPr="00E100DB">
        <w:t xml:space="preserve">Meta: Lip injections are on the rise in America. Discover why voluminous lips are so attractive &amp; the best lip fillers for a fuller, sexier pout. </w:t>
      </w:r>
    </w:p>
    <w:p w14:paraId="51693D7A" w14:textId="3809D79A" w:rsidR="00332AEE" w:rsidRPr="00E100DB" w:rsidRDefault="00332AEE" w:rsidP="00332AEE">
      <w:pPr>
        <w:jc w:val="center"/>
      </w:pPr>
      <w:r w:rsidRPr="00E100DB">
        <w:t>Lip Injections: The Best Lip Fillers for Full, Voluminous Lips</w:t>
      </w:r>
    </w:p>
    <w:p w14:paraId="6CA0F85F" w14:textId="77777777" w:rsidR="00E94A8D" w:rsidRPr="00E100DB" w:rsidRDefault="00E94A8D" w:rsidP="00332AEE">
      <w:pPr>
        <w:jc w:val="center"/>
      </w:pPr>
    </w:p>
    <w:p w14:paraId="287B41B6" w14:textId="683E1F42" w:rsidR="00E94A8D" w:rsidRPr="00E100DB" w:rsidRDefault="00E94A8D" w:rsidP="00332AEE">
      <w:r w:rsidRPr="00E100DB">
        <w:t>Lip injections are one of the most popular applications of soft tissue fillers. The cosmetic injection is a safe, convenient, and effective way to transform your pout with fuller, more voluminous</w:t>
      </w:r>
      <w:r w:rsidR="00BA1FD5">
        <w:t xml:space="preserve"> </w:t>
      </w:r>
      <w:r w:rsidRPr="00E100DB">
        <w:t xml:space="preserve">lips. Clinical studies on the science of romantic attraction </w:t>
      </w:r>
      <w:r w:rsidR="00D71817" w:rsidRPr="00E100DB">
        <w:t xml:space="preserve">explain why millions of women are puckering up for lip injections using Hyaluronic Acid fillers from the </w:t>
      </w:r>
      <w:r w:rsidR="000862F2" w:rsidRPr="00E100DB">
        <w:t>best-selling</w:t>
      </w:r>
      <w:r w:rsidR="00D71817" w:rsidRPr="00E100DB">
        <w:t xml:space="preserve"> </w:t>
      </w:r>
      <w:r w:rsidR="00BA1FD5" w:rsidRPr="00E100DB">
        <w:t>Juvéderm</w:t>
      </w:r>
      <w:r w:rsidR="00D71817" w:rsidRPr="00E100DB">
        <w:t xml:space="preserve"> line. </w:t>
      </w:r>
    </w:p>
    <w:p w14:paraId="723991C0" w14:textId="31613232" w:rsidR="00D71817" w:rsidRPr="00E100DB" w:rsidRDefault="00D71817" w:rsidP="00332AEE">
      <w:r w:rsidRPr="00E100DB">
        <w:t>Scienti</w:t>
      </w:r>
      <w:r w:rsidR="004351B5" w:rsidRPr="00E100DB">
        <w:t>fic Findings on Romantic Attraction</w:t>
      </w:r>
    </w:p>
    <w:p w14:paraId="31F89765" w14:textId="469DFB4C" w:rsidR="00332AEE" w:rsidRPr="00E100DB" w:rsidRDefault="004351B5" w:rsidP="00332AEE">
      <w:r w:rsidRPr="00E100DB">
        <w:t xml:space="preserve">According to recent data </w:t>
      </w:r>
      <w:r w:rsidR="006F6BD5" w:rsidRPr="00E100DB">
        <w:t xml:space="preserve">taken </w:t>
      </w:r>
      <w:r w:rsidRPr="00E100DB">
        <w:t>at Manchester University, men consider a woman</w:t>
      </w:r>
      <w:r w:rsidR="000862F2">
        <w:t>'</w:t>
      </w:r>
      <w:r w:rsidRPr="00E100DB">
        <w:t>s lips the sexiest part of her face. To make this determination, rese</w:t>
      </w:r>
      <w:r w:rsidR="006F6BD5" w:rsidRPr="00E100DB">
        <w:t xml:space="preserve">archers tracked </w:t>
      </w:r>
      <w:r w:rsidR="000862F2">
        <w:t>male subjects' eye movemen</w:t>
      </w:r>
      <w:r w:rsidR="006F6BD5" w:rsidRPr="00E100DB">
        <w:t>ts</w:t>
      </w:r>
      <w:r w:rsidR="00BA1FD5">
        <w:t xml:space="preserve"> as they looked at pictures of females</w:t>
      </w:r>
      <w:r w:rsidR="006F6BD5" w:rsidRPr="00E100DB">
        <w:t xml:space="preserve"> to see which features of the female face captured the male gaze</w:t>
      </w:r>
      <w:r w:rsidR="00094EBA" w:rsidRPr="00E100DB">
        <w:t>.</w:t>
      </w:r>
      <w:r w:rsidR="006F6BD5" w:rsidRPr="00E100DB">
        <w:t xml:space="preserve"> According t</w:t>
      </w:r>
      <w:r w:rsidR="000862F2">
        <w:t>o the author of the study, Dr. Geoff Beattie, "full lips" attracted male focus faster and</w:t>
      </w:r>
      <w:r w:rsidR="00094EBA" w:rsidRPr="00E100DB">
        <w:t xml:space="preserve"> longer than any other feature. This permitted Dr. Beattie to deduce</w:t>
      </w:r>
      <w:r w:rsidR="00332AEE" w:rsidRPr="00E100DB">
        <w:t xml:space="preserve"> </w:t>
      </w:r>
      <w:r w:rsidR="000862F2">
        <w:t>"</w:t>
      </w:r>
      <w:r w:rsidR="00332AEE" w:rsidRPr="00E100DB">
        <w:t xml:space="preserve">that lips represent one of the most sensual aspects of a woman's body and play a critical role in human sexual attraction. Full and red lips combined to deliver the perfect pout to achieve male fixation." </w:t>
      </w:r>
    </w:p>
    <w:p w14:paraId="28D4CACB" w14:textId="5197F9E7" w:rsidR="00332AEE" w:rsidRPr="00E100DB" w:rsidRDefault="00DC798B" w:rsidP="00DC798B">
      <w:r w:rsidRPr="00E100DB">
        <w:t>The appeal of full</w:t>
      </w:r>
      <w:r w:rsidR="000862F2">
        <w:t>-</w:t>
      </w:r>
      <w:r w:rsidRPr="00E100DB">
        <w:t xml:space="preserve">looking lips is demonstrated, once again, in research published in the peer-reviewed journal of </w:t>
      </w:r>
      <w:hyperlink r:id="rId4" w:history="1">
        <w:r w:rsidR="00332AEE" w:rsidRPr="00BA1FD5">
          <w:rPr>
            <w:i/>
            <w:iCs/>
          </w:rPr>
          <w:t>Vision Research</w:t>
        </w:r>
      </w:hyperlink>
      <w:r w:rsidR="00332AEE" w:rsidRPr="00BA1FD5">
        <w:rPr>
          <w:i/>
          <w:iCs/>
        </w:rPr>
        <w:t>.</w:t>
      </w:r>
      <w:r w:rsidR="00332AEE" w:rsidRPr="00E100DB">
        <w:t xml:space="preserve"> </w:t>
      </w:r>
      <w:r w:rsidRPr="00E100DB">
        <w:t>The consensus of this study</w:t>
      </w:r>
      <w:r w:rsidR="00F04C7A" w:rsidRPr="00E100DB">
        <w:t xml:space="preserve"> found</w:t>
      </w:r>
      <w:r w:rsidR="00332AEE" w:rsidRPr="00E100DB">
        <w:t>, "A woman who has large l</w:t>
      </w:r>
      <w:r w:rsidR="00F04C7A" w:rsidRPr="00E100DB">
        <w:t>ips</w:t>
      </w:r>
      <w:r w:rsidR="00332AEE" w:rsidRPr="00E100DB">
        <w:t>… will always be more attractive than a woman with narrow lips and average length and width ratios."</w:t>
      </w:r>
    </w:p>
    <w:p w14:paraId="473809A8" w14:textId="2EF5CC7A" w:rsidR="00F04C7A" w:rsidRPr="00E100DB" w:rsidRDefault="00F04C7A" w:rsidP="00DC798B">
      <w:r w:rsidRPr="00E100DB">
        <w:t>NATURAL LOOKING FULLNESS</w:t>
      </w:r>
    </w:p>
    <w:p w14:paraId="26B21ED7" w14:textId="19EC1656" w:rsidR="00F04C7A" w:rsidRPr="00E100DB" w:rsidRDefault="00F04C7A" w:rsidP="00DC798B">
      <w:r w:rsidRPr="00E100DB">
        <w:t xml:space="preserve">While </w:t>
      </w:r>
      <w:r w:rsidR="000862F2" w:rsidRPr="00E100DB">
        <w:t>Juvéderm</w:t>
      </w:r>
      <w:r w:rsidRPr="00E100DB">
        <w:t xml:space="preserve"> can produce </w:t>
      </w:r>
      <w:r w:rsidR="000862F2">
        <w:t>"</w:t>
      </w:r>
      <w:r w:rsidRPr="00E100DB">
        <w:t>Kylie Jenner lips,</w:t>
      </w:r>
      <w:r w:rsidR="000862F2">
        <w:t>"</w:t>
      </w:r>
      <w:r w:rsidRPr="00E100DB">
        <w:t xml:space="preserve"> most patients receiving lip injections from </w:t>
      </w:r>
      <w:r w:rsidRPr="00E100DB">
        <w:t>La Fleur Medispa &amp; Aesthetics</w:t>
      </w:r>
      <w:r w:rsidRPr="00E100DB">
        <w:t xml:space="preserve"> </w:t>
      </w:r>
      <w:r w:rsidR="0030093D" w:rsidRPr="00E100DB">
        <w:t>want a</w:t>
      </w:r>
      <w:r w:rsidR="002B0F89">
        <w:t xml:space="preserve"> more</w:t>
      </w:r>
      <w:r w:rsidR="0030093D" w:rsidRPr="00E100DB">
        <w:t xml:space="preserve"> natural</w:t>
      </w:r>
      <w:r w:rsidR="000862F2">
        <w:t>-</w:t>
      </w:r>
      <w:r w:rsidR="0030093D" w:rsidRPr="00E100DB">
        <w:t>looking enhancement</w:t>
      </w:r>
      <w:r w:rsidR="002B0F89">
        <w:t xml:space="preserve"> that helps them look younger.</w:t>
      </w:r>
      <w:r w:rsidR="0030093D" w:rsidRPr="00E100DB">
        <w:t xml:space="preserve"> </w:t>
      </w:r>
      <w:r w:rsidR="002B0F89">
        <w:t xml:space="preserve">Fuller lips are synonymous with youth. </w:t>
      </w:r>
      <w:r w:rsidR="0030093D" w:rsidRPr="00E100DB">
        <w:t>Once a woman hits her 30s, her lips</w:t>
      </w:r>
      <w:r w:rsidR="002B0F89">
        <w:t xml:space="preserve"> </w:t>
      </w:r>
      <w:r w:rsidR="0030093D" w:rsidRPr="00E100DB">
        <w:t xml:space="preserve">become thinner and thinner. This is especially true for the upper lip. For these women, lip injections using Hyaluronic Acid fillers from the </w:t>
      </w:r>
      <w:r w:rsidR="000862F2" w:rsidRPr="00E100DB">
        <w:t>Juvéderm</w:t>
      </w:r>
      <w:r w:rsidR="0030093D" w:rsidRPr="00E100DB">
        <w:t xml:space="preserve"> line provide natural</w:t>
      </w:r>
      <w:r w:rsidR="000862F2">
        <w:t>-</w:t>
      </w:r>
      <w:r w:rsidR="0030093D" w:rsidRPr="00E100DB">
        <w:t>looking fullness, restoring the upper lip</w:t>
      </w:r>
      <w:r w:rsidR="00E100DB" w:rsidRPr="00E100DB">
        <w:t xml:space="preserve"> with balanced volume and attractive contour. </w:t>
      </w:r>
    </w:p>
    <w:p w14:paraId="3F226EC9" w14:textId="69D85ABB" w:rsidR="00332AEE" w:rsidRPr="000714A3" w:rsidRDefault="00332AEE" w:rsidP="00332AEE">
      <w:pPr>
        <w:jc w:val="right"/>
        <w:rPr>
          <w:u w:val="single"/>
        </w:rPr>
      </w:pPr>
      <w:r w:rsidRPr="000714A3">
        <w:rPr>
          <w:u w:val="single"/>
        </w:rPr>
        <w:t xml:space="preserve">Learn More about </w:t>
      </w:r>
      <w:r w:rsidR="000862F2" w:rsidRPr="000714A3">
        <w:rPr>
          <w:u w:val="single"/>
        </w:rPr>
        <w:t>Juvéderm</w:t>
      </w:r>
      <w:r w:rsidRPr="000714A3">
        <w:rPr>
          <w:u w:val="single"/>
        </w:rPr>
        <w:t xml:space="preserve"> &gt;&gt;</w:t>
      </w:r>
    </w:p>
    <w:p w14:paraId="7218E96E" w14:textId="0A681002" w:rsidR="00E100DB" w:rsidRPr="0044394F" w:rsidRDefault="00E100DB" w:rsidP="00332AEE">
      <w:r w:rsidRPr="0044394F">
        <w:t>Hyaluronic Acid Fillers</w:t>
      </w:r>
    </w:p>
    <w:p w14:paraId="553ADB37" w14:textId="11D4416F" w:rsidR="00E100DB" w:rsidRDefault="00E100DB" w:rsidP="00332AEE">
      <w:r w:rsidRPr="0044394F">
        <w:t xml:space="preserve">There are two main types of cosmetic injections: </w:t>
      </w:r>
      <w:r w:rsidRPr="000714A3">
        <w:rPr>
          <w:u w:val="single"/>
        </w:rPr>
        <w:t>Botox, which smoothes out dynamic wrinkles</w:t>
      </w:r>
      <w:r w:rsidRPr="0044394F">
        <w:t xml:space="preserve">, and soft tissue fillers, such as </w:t>
      </w:r>
      <w:r w:rsidR="000862F2" w:rsidRPr="0044394F">
        <w:t>Juvéderm</w:t>
      </w:r>
      <w:r w:rsidRPr="0044394F">
        <w:t>, which restores volume. The most popular type of soft tissue filler</w:t>
      </w:r>
      <w:r w:rsidR="00DC12A8" w:rsidRPr="0044394F">
        <w:t xml:space="preserve"> </w:t>
      </w:r>
      <w:r w:rsidR="000862F2">
        <w:t>is</w:t>
      </w:r>
      <w:r w:rsidR="00DC12A8" w:rsidRPr="0044394F">
        <w:t xml:space="preserve"> injections consisting of Hyaluronic Acid (HA.) Also known as the water molecule, HA is a natural substance found in the skin. It attracts water to keep the skin looking young, healthy, and plump. </w:t>
      </w:r>
      <w:r w:rsidR="000862F2" w:rsidRPr="0044394F">
        <w:t>Juvéderm</w:t>
      </w:r>
      <w:r w:rsidR="00DC12A8" w:rsidRPr="0044394F">
        <w:t xml:space="preserve">, the </w:t>
      </w:r>
      <w:r w:rsidR="000862F2" w:rsidRPr="0044394F">
        <w:t>best-selling</w:t>
      </w:r>
      <w:r w:rsidR="00DC12A8" w:rsidRPr="0044394F">
        <w:t xml:space="preserve"> line of HA fillers</w:t>
      </w:r>
      <w:r w:rsidR="000862F2">
        <w:t>,</w:t>
      </w:r>
      <w:r w:rsidR="00DC12A8" w:rsidRPr="0044394F">
        <w:t xml:space="preserve"> uses a derivative of Hyaluronic Acid to restore volume under the skin. This volumizing substance can fill in fine lines and wrinkles. It can plump up areas with age-</w:t>
      </w:r>
      <w:r w:rsidR="00DC12A8" w:rsidRPr="0044394F">
        <w:lastRenderedPageBreak/>
        <w:t xml:space="preserve">related volume loss. </w:t>
      </w:r>
      <w:r w:rsidR="0044394F" w:rsidRPr="0044394F">
        <w:t>And, when used as lip injections, HA fillers can transform your appearance with beautifully balanced, voluminous lips.</w:t>
      </w:r>
    </w:p>
    <w:p w14:paraId="1E51CCEC" w14:textId="20E84218" w:rsidR="0044394F" w:rsidRPr="0044394F" w:rsidRDefault="0044394F" w:rsidP="0044394F">
      <w:pPr>
        <w:jc w:val="right"/>
        <w:rPr>
          <w:u w:val="single"/>
        </w:rPr>
      </w:pPr>
      <w:r w:rsidRPr="0044394F">
        <w:rPr>
          <w:u w:val="single"/>
        </w:rPr>
        <w:t xml:space="preserve">See </w:t>
      </w:r>
      <w:r w:rsidR="000862F2" w:rsidRPr="0044394F">
        <w:rPr>
          <w:u w:val="single"/>
        </w:rPr>
        <w:t>Juvéderm</w:t>
      </w:r>
      <w:r w:rsidRPr="0044394F">
        <w:rPr>
          <w:u w:val="single"/>
        </w:rPr>
        <w:t xml:space="preserve"> Before and After Pics &gt;&gt;</w:t>
      </w:r>
    </w:p>
    <w:p w14:paraId="6A5B5731" w14:textId="1ECFB1D8" w:rsidR="00332AEE" w:rsidRPr="008E1614" w:rsidRDefault="00332AEE" w:rsidP="00332AEE">
      <w:r w:rsidRPr="008E1614">
        <w:t>LIP INJECTIONS NEAR ME</w:t>
      </w:r>
    </w:p>
    <w:p w14:paraId="4D2CF327" w14:textId="48FFFDBD" w:rsidR="00332AEE" w:rsidRPr="008E1614" w:rsidRDefault="0044394F" w:rsidP="00332AEE">
      <w:r w:rsidRPr="008E1614">
        <w:t xml:space="preserve">Magnify your beauty with </w:t>
      </w:r>
      <w:r w:rsidR="008E1614" w:rsidRPr="008E1614">
        <w:t xml:space="preserve">full, voluminous lips. Get started </w:t>
      </w:r>
      <w:r w:rsidR="000862F2">
        <w:t xml:space="preserve">today </w:t>
      </w:r>
      <w:r w:rsidR="008E1614" w:rsidRPr="008E1614">
        <w:t xml:space="preserve">by </w:t>
      </w:r>
      <w:r w:rsidR="00332AEE" w:rsidRPr="008E1614">
        <w:t xml:space="preserve">scheduling a complimentary consultation with </w:t>
      </w:r>
      <w:r w:rsidR="008E1614" w:rsidRPr="008E1614">
        <w:t xml:space="preserve">Dr. </w:t>
      </w:r>
      <w:r w:rsidR="008E1614" w:rsidRPr="008E1614">
        <w:t xml:space="preserve">Anjali Verma, </w:t>
      </w:r>
      <w:r w:rsidR="008E1614" w:rsidRPr="008E1614">
        <w:t xml:space="preserve">of </w:t>
      </w:r>
      <w:r w:rsidR="008E1614" w:rsidRPr="008E1614">
        <w:t>La Fleur Medispa &amp; Aesthetics</w:t>
      </w:r>
      <w:r w:rsidR="008E1614" w:rsidRPr="008E1614">
        <w:t xml:space="preserve">. Reach out online or call </w:t>
      </w:r>
      <w:r w:rsidR="008E1614" w:rsidRPr="008E1614">
        <w:t>(732) 365-4085</w:t>
      </w:r>
      <w:r w:rsidR="008E1614" w:rsidRPr="008E1614">
        <w:t>.</w:t>
      </w:r>
    </w:p>
    <w:p w14:paraId="5078FEC7" w14:textId="77777777" w:rsidR="00332AEE" w:rsidRPr="00E94A8D" w:rsidRDefault="00332AEE" w:rsidP="00332AEE">
      <w:pPr>
        <w:rPr>
          <w:color w:val="FF0000"/>
        </w:rPr>
      </w:pPr>
    </w:p>
    <w:p w14:paraId="4CD2E971" w14:textId="77777777" w:rsidR="00332AEE" w:rsidRPr="00E94A8D" w:rsidRDefault="00332AEE" w:rsidP="00332AEE">
      <w:pPr>
        <w:rPr>
          <w:color w:val="FF0000"/>
        </w:rPr>
      </w:pPr>
    </w:p>
    <w:p w14:paraId="52526306" w14:textId="77777777" w:rsidR="00332AEE" w:rsidRPr="00E94A8D" w:rsidRDefault="00332AEE" w:rsidP="00332AEE">
      <w:pPr>
        <w:rPr>
          <w:color w:val="FF0000"/>
        </w:rPr>
      </w:pPr>
    </w:p>
    <w:p w14:paraId="3DADC841" w14:textId="77777777" w:rsidR="00332AEE" w:rsidRPr="00E94A8D" w:rsidRDefault="00332AEE" w:rsidP="00332AEE">
      <w:pPr>
        <w:rPr>
          <w:color w:val="FF0000"/>
        </w:rPr>
      </w:pPr>
    </w:p>
    <w:p w14:paraId="2224BAFF" w14:textId="77777777" w:rsidR="00332AEE" w:rsidRPr="00E94A8D" w:rsidRDefault="00332AEE">
      <w:pPr>
        <w:rPr>
          <w:color w:val="FF0000"/>
        </w:rPr>
      </w:pPr>
    </w:p>
    <w:sectPr w:rsidR="00332AEE" w:rsidRPr="00E94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IwMDS1NDE3tjBW0lEKTi0uzszPAykwrAUAwW2d4iwAAAA="/>
  </w:docVars>
  <w:rsids>
    <w:rsidRoot w:val="00332AEE"/>
    <w:rsid w:val="000714A3"/>
    <w:rsid w:val="000862F2"/>
    <w:rsid w:val="00094EBA"/>
    <w:rsid w:val="002B0F89"/>
    <w:rsid w:val="0030093D"/>
    <w:rsid w:val="00332AEE"/>
    <w:rsid w:val="004351B5"/>
    <w:rsid w:val="0044394F"/>
    <w:rsid w:val="006F6BD5"/>
    <w:rsid w:val="008E1614"/>
    <w:rsid w:val="00BA1FD5"/>
    <w:rsid w:val="00D71817"/>
    <w:rsid w:val="00DC12A8"/>
    <w:rsid w:val="00DC798B"/>
    <w:rsid w:val="00E100DB"/>
    <w:rsid w:val="00E94A8D"/>
    <w:rsid w:val="00F04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4C764"/>
  <w15:chartTrackingRefBased/>
  <w15:docId w15:val="{955C7280-BDF9-4C30-87FF-8A4677890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AE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2A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cbi.nlm.nih.gov/pmc/articles/PMC281418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50</Words>
  <Characters>2832</Characters>
  <Application>Microsoft Office Word</Application>
  <DocSecurity>0</DocSecurity>
  <Lines>7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0-10-28T23:40:00Z</dcterms:created>
  <dcterms:modified xsi:type="dcterms:W3CDTF">2020-10-29T00:14:00Z</dcterms:modified>
</cp:coreProperties>
</file>